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1122C" w:rsidRDefault="00D20CE1" w:rsidP="003F0EBF">
      <w:pPr>
        <w:ind w:firstLine="0"/>
        <w:jc w:val="both"/>
      </w:pPr>
    </w:p>
    <w:p w:rsidR="003F0EBF" w:rsidRDefault="003F0EBF" w:rsidP="003F0EBF">
      <w:pPr>
        <w:ind w:firstLine="0"/>
        <w:jc w:val="both"/>
      </w:pPr>
    </w:p>
    <w:p w:rsidR="003F0EBF" w:rsidRDefault="003F0EBF" w:rsidP="003F0EBF">
      <w:pPr>
        <w:ind w:firstLine="0"/>
        <w:jc w:val="both"/>
      </w:pPr>
    </w:p>
    <w:p w:rsidR="00B231D7" w:rsidRDefault="00B231D7" w:rsidP="004A7977">
      <w:pPr>
        <w:ind w:firstLine="0"/>
        <w:jc w:val="center"/>
        <w:rPr>
          <w:b/>
        </w:rPr>
      </w:pPr>
    </w:p>
    <w:p w:rsidR="00B231D7" w:rsidRDefault="00B231D7" w:rsidP="004A7977">
      <w:pPr>
        <w:ind w:firstLine="0"/>
        <w:jc w:val="center"/>
        <w:rPr>
          <w:b/>
        </w:rPr>
      </w:pPr>
    </w:p>
    <w:p w:rsidR="00B231D7" w:rsidRDefault="00B231D7" w:rsidP="004A7977">
      <w:pPr>
        <w:ind w:firstLine="0"/>
        <w:jc w:val="center"/>
        <w:rPr>
          <w:b/>
        </w:rPr>
      </w:pPr>
    </w:p>
    <w:p w:rsidR="00B231D7" w:rsidRDefault="00B231D7" w:rsidP="004A7977">
      <w:pPr>
        <w:ind w:firstLine="0"/>
        <w:jc w:val="center"/>
        <w:rPr>
          <w:b/>
        </w:rPr>
      </w:pPr>
    </w:p>
    <w:p w:rsidR="00B231D7" w:rsidRDefault="00B231D7" w:rsidP="004A7977">
      <w:pPr>
        <w:ind w:firstLine="0"/>
        <w:jc w:val="center"/>
        <w:rPr>
          <w:b/>
        </w:rPr>
      </w:pPr>
    </w:p>
    <w:p w:rsidR="00B231D7" w:rsidRDefault="00B231D7" w:rsidP="004A7977">
      <w:pPr>
        <w:ind w:firstLine="0"/>
        <w:jc w:val="center"/>
        <w:rPr>
          <w:b/>
        </w:rPr>
      </w:pPr>
    </w:p>
    <w:p w:rsidR="004A7977" w:rsidRDefault="004A7977" w:rsidP="004A7977">
      <w:pPr>
        <w:ind w:firstLine="0"/>
        <w:jc w:val="center"/>
        <w:rPr>
          <w:b/>
        </w:rPr>
      </w:pPr>
      <w:r>
        <w:rPr>
          <w:b/>
        </w:rPr>
        <w:t>Gary Hirshberg’s Journey</w:t>
      </w:r>
    </w:p>
    <w:p w:rsidR="00FF5DB2" w:rsidRPr="004C1C19" w:rsidRDefault="00FF5DB2" w:rsidP="004C1C19">
      <w:pPr>
        <w:ind w:firstLine="0"/>
        <w:jc w:val="center"/>
        <w:rPr>
          <w:b/>
        </w:rPr>
      </w:pPr>
      <w:r w:rsidRPr="000B343B">
        <w:t>Author’s Name</w:t>
      </w:r>
    </w:p>
    <w:p w:rsidR="00FF5DB2" w:rsidRPr="000B343B" w:rsidRDefault="00FF5DB2" w:rsidP="004C1C19">
      <w:pPr>
        <w:ind w:firstLine="0"/>
        <w:jc w:val="center"/>
      </w:pPr>
      <w:r w:rsidRPr="000B343B">
        <w:t>Institutional Affiliation</w:t>
      </w:r>
    </w:p>
    <w:p w:rsidR="00FF5DB2" w:rsidRPr="000B343B" w:rsidRDefault="00FF5DB2" w:rsidP="004C1C19">
      <w:pPr>
        <w:ind w:firstLine="0"/>
        <w:jc w:val="center"/>
      </w:pPr>
      <w:r w:rsidRPr="000B343B">
        <w:t>Course Name and Number</w:t>
      </w:r>
    </w:p>
    <w:p w:rsidR="00FF5DB2" w:rsidRPr="000B343B" w:rsidRDefault="00FF5DB2" w:rsidP="004C1C19">
      <w:pPr>
        <w:ind w:firstLine="0"/>
        <w:jc w:val="center"/>
      </w:pPr>
      <w:r w:rsidRPr="000B343B">
        <w:t>Instructor’s Name</w:t>
      </w:r>
    </w:p>
    <w:p w:rsidR="00FF5DB2" w:rsidRPr="000B343B" w:rsidRDefault="00FF5DB2" w:rsidP="004C1C19">
      <w:pPr>
        <w:ind w:firstLine="0"/>
        <w:jc w:val="center"/>
      </w:pPr>
      <w:r w:rsidRPr="000B343B">
        <w:t>Due Date</w:t>
      </w:r>
    </w:p>
    <w:p w:rsidR="003F0EBF" w:rsidRDefault="003F0EBF" w:rsidP="003F0EBF">
      <w:pPr>
        <w:ind w:firstLine="0"/>
        <w:jc w:val="center"/>
      </w:pPr>
    </w:p>
    <w:p w:rsidR="003F0EBF" w:rsidRDefault="003F0EBF" w:rsidP="003F0EBF">
      <w:pPr>
        <w:ind w:firstLine="0"/>
        <w:jc w:val="center"/>
      </w:pPr>
    </w:p>
    <w:p w:rsidR="003F0EBF" w:rsidRDefault="003F0EBF" w:rsidP="003F0EBF">
      <w:pPr>
        <w:ind w:firstLine="0"/>
        <w:jc w:val="center"/>
      </w:pPr>
    </w:p>
    <w:p w:rsidR="003F0EBF" w:rsidRDefault="003F0EBF" w:rsidP="003F0EBF">
      <w:pPr>
        <w:ind w:firstLine="0"/>
        <w:jc w:val="center"/>
      </w:pPr>
    </w:p>
    <w:p w:rsidR="003F0EBF" w:rsidRDefault="003F0EBF" w:rsidP="003F0EBF">
      <w:pPr>
        <w:ind w:firstLine="0"/>
        <w:jc w:val="center"/>
      </w:pPr>
    </w:p>
    <w:p w:rsidR="003F0EBF" w:rsidRDefault="003F0EBF" w:rsidP="003F0EBF">
      <w:pPr>
        <w:ind w:firstLine="0"/>
        <w:jc w:val="both"/>
      </w:pPr>
    </w:p>
    <w:p w:rsidR="00B231D7" w:rsidRDefault="00B231D7" w:rsidP="003F0EBF">
      <w:pPr>
        <w:ind w:firstLine="0"/>
        <w:jc w:val="both"/>
      </w:pPr>
    </w:p>
    <w:p w:rsidR="00D84A08" w:rsidRDefault="00D84A08" w:rsidP="003F0EBF">
      <w:pPr>
        <w:ind w:firstLine="0"/>
        <w:jc w:val="both"/>
      </w:pPr>
    </w:p>
    <w:p w:rsidR="003F0EBF" w:rsidRDefault="004A7977" w:rsidP="003F0EBF">
      <w:pPr>
        <w:ind w:firstLine="0"/>
        <w:jc w:val="center"/>
        <w:rPr>
          <w:b/>
        </w:rPr>
      </w:pPr>
      <w:r>
        <w:rPr>
          <w:b/>
        </w:rPr>
        <w:lastRenderedPageBreak/>
        <w:t>Gary Hirshberg’s Journey</w:t>
      </w:r>
    </w:p>
    <w:p w:rsidR="004A7977" w:rsidRDefault="00A02670" w:rsidP="004A7977">
      <w:pPr>
        <w:ind w:firstLine="0"/>
        <w:jc w:val="left"/>
      </w:pPr>
      <w:r>
        <w:tab/>
      </w:r>
      <w:r w:rsidR="00A65CB6">
        <w:t>G</w:t>
      </w:r>
      <w:r w:rsidR="0024757B">
        <w:t>ar</w:t>
      </w:r>
      <w:r w:rsidR="00A65CB6">
        <w:t>y Hirshberg, at 17 years of age</w:t>
      </w:r>
      <w:r w:rsidR="00D8585A">
        <w:t>,</w:t>
      </w:r>
      <w:r w:rsidR="00A97109">
        <w:t xml:space="preserve"> </w:t>
      </w:r>
      <w:r w:rsidR="00736959">
        <w:t xml:space="preserve">had an </w:t>
      </w:r>
      <w:r w:rsidR="006C2E49">
        <w:t xml:space="preserve">interest in </w:t>
      </w:r>
      <w:r w:rsidR="00046262">
        <w:t>skiing. He</w:t>
      </w:r>
      <w:r w:rsidR="006945E8">
        <w:t xml:space="preserve"> could do it to </w:t>
      </w:r>
      <w:r w:rsidR="00D8585A">
        <w:t>the</w:t>
      </w:r>
      <w:r w:rsidR="006945E8">
        <w:t xml:space="preserve"> exten</w:t>
      </w:r>
      <w:r w:rsidR="00D8585A">
        <w:t>t</w:t>
      </w:r>
      <w:r w:rsidR="006945E8">
        <w:t xml:space="preserve"> of nearing Mount Washington’s peak in New </w:t>
      </w:r>
      <w:r w:rsidR="00046262">
        <w:t>Hampshire. After</w:t>
      </w:r>
      <w:r w:rsidR="00D8585A">
        <w:t xml:space="preserve"> doing</w:t>
      </w:r>
      <w:r w:rsidR="00C37487">
        <w:t xml:space="preserve"> it for quite</w:t>
      </w:r>
      <w:r w:rsidR="00D8585A">
        <w:t xml:space="preserve"> several</w:t>
      </w:r>
      <w:r w:rsidR="00C37487">
        <w:t xml:space="preserve"> years, </w:t>
      </w:r>
      <w:r w:rsidR="00A97109">
        <w:t>he</w:t>
      </w:r>
      <w:r w:rsidR="00C37487">
        <w:t xml:space="preserve"> sometimes </w:t>
      </w:r>
      <w:r w:rsidR="009431CB">
        <w:t xml:space="preserve">could </w:t>
      </w:r>
      <w:r w:rsidR="00C37487">
        <w:t xml:space="preserve">view the </w:t>
      </w:r>
      <w:r w:rsidR="00CB6110">
        <w:t>valebeneath</w:t>
      </w:r>
      <w:r w:rsidR="00C37487">
        <w:t>.</w:t>
      </w:r>
      <w:r w:rsidR="00046262">
        <w:t xml:space="preserve"> </w:t>
      </w:r>
      <w:r w:rsidR="00594E56">
        <w:t xml:space="preserve">One morning as he was preparing </w:t>
      </w:r>
      <w:r w:rsidR="009A1BCE">
        <w:t xml:space="preserve">for </w:t>
      </w:r>
      <w:r w:rsidR="00594E56">
        <w:t>the Harvard-Dartmouth competition that happened yearly, he noticed that a lean, smoke-colored shelter deterred him from seeing the ocean underneath</w:t>
      </w:r>
      <w:r w:rsidR="009A1BCE">
        <w:t>,</w:t>
      </w:r>
      <w:r w:rsidR="00E76BB5">
        <w:t xml:space="preserve"> and it got worse over the next half a </w:t>
      </w:r>
      <w:r w:rsidR="00046262">
        <w:t>year. As</w:t>
      </w:r>
      <w:r w:rsidR="00825C91">
        <w:t xml:space="preserve"> he was doing his study, he observed that he could </w:t>
      </w:r>
      <w:r w:rsidR="001F09F3">
        <w:t>no longer</w:t>
      </w:r>
      <w:r w:rsidR="00825C91">
        <w:t xml:space="preserve"> see the Atlantic </w:t>
      </w:r>
      <w:r w:rsidR="001F09F3">
        <w:t xml:space="preserve">deep-sea resulting from </w:t>
      </w:r>
      <w:r w:rsidR="00046262">
        <w:t>pollution. In</w:t>
      </w:r>
      <w:r w:rsidR="00DB7C03">
        <w:t xml:space="preserve"> essence, he loves nature and had </w:t>
      </w:r>
      <w:r w:rsidR="009A1BCE">
        <w:t xml:space="preserve">a </w:t>
      </w:r>
      <w:r w:rsidR="00DB7C03">
        <w:t xml:space="preserve">negative attitude towards </w:t>
      </w:r>
      <w:r w:rsidR="00046262">
        <w:t>business. Poor</w:t>
      </w:r>
      <w:r w:rsidR="00FE6AC8">
        <w:t xml:space="preserve"> business performances led to the destruction of the environment, which led to him being annoyed every other </w:t>
      </w:r>
      <w:r w:rsidR="00046262">
        <w:t>time. Differently</w:t>
      </w:r>
      <w:r w:rsidR="00C32EA9">
        <w:t xml:space="preserve">, </w:t>
      </w:r>
      <w:r w:rsidR="00311524">
        <w:t xml:space="preserve">he would find himself claiming to be an obsessive consumerist, running a business with its main aim being to protect the </w:t>
      </w:r>
      <w:r w:rsidR="00046262">
        <w:t>situation. In</w:t>
      </w:r>
      <w:r w:rsidR="00A6383F">
        <w:t xml:space="preserve"> the reading, one understands the personal </w:t>
      </w:r>
      <w:r w:rsidR="00585D2D">
        <w:t>decision</w:t>
      </w:r>
      <w:r w:rsidR="00750EC5">
        <w:t>s</w:t>
      </w:r>
      <w:r w:rsidR="00A6383F">
        <w:t xml:space="preserve"> required by every </w:t>
      </w:r>
      <w:r w:rsidR="006559F6">
        <w:t>businessperson</w:t>
      </w:r>
      <w:r w:rsidR="00A6383F">
        <w:t xml:space="preserve">, the </w:t>
      </w:r>
      <w:r w:rsidR="006559F6">
        <w:t>sense of balanc</w:t>
      </w:r>
      <w:r w:rsidR="009A1BCE">
        <w:t>ing</w:t>
      </w:r>
      <w:r w:rsidR="00A6383F">
        <w:t xml:space="preserve"> their </w:t>
      </w:r>
      <w:r w:rsidR="00046262">
        <w:t>domestic anxieties</w:t>
      </w:r>
      <w:r w:rsidR="009A1BCE">
        <w:t xml:space="preserve"> and ensuring</w:t>
      </w:r>
      <w:r w:rsidR="00A6383F">
        <w:t xml:space="preserve"> that their business succeeds and what an </w:t>
      </w:r>
      <w:r w:rsidR="006559F6">
        <w:t>empire-</w:t>
      </w:r>
      <w:r w:rsidR="00046262">
        <w:t>building periodical</w:t>
      </w:r>
      <w:r w:rsidR="00A6383F">
        <w:t xml:space="preserve"> mean</w:t>
      </w:r>
      <w:r w:rsidR="00704A1D">
        <w:t>t for his wife, Meg Hirshberg.</w:t>
      </w:r>
    </w:p>
    <w:p w:rsidR="005F7410" w:rsidRDefault="002A1CC5" w:rsidP="004A7977">
      <w:pPr>
        <w:ind w:firstLine="0"/>
        <w:jc w:val="left"/>
      </w:pPr>
      <w:r>
        <w:tab/>
      </w:r>
      <w:r w:rsidR="00FE650C">
        <w:t xml:space="preserve">Every prosperous business person </w:t>
      </w:r>
      <w:r w:rsidR="00F21B44">
        <w:t xml:space="preserve">needs to make positive decisions relevant to </w:t>
      </w:r>
      <w:r w:rsidR="00D519DD">
        <w:t>the success of their venture.</w:t>
      </w:r>
      <w:r w:rsidR="00740363">
        <w:t xml:space="preserve"> For instance, they should </w:t>
      </w:r>
      <w:r w:rsidR="009A1BCE">
        <w:t>creat</w:t>
      </w:r>
      <w:r w:rsidR="00740363">
        <w:t xml:space="preserve">e innovative decisions </w:t>
      </w:r>
      <w:r w:rsidR="00274F27">
        <w:t>(</w:t>
      </w:r>
      <w:r w:rsidR="00274F27" w:rsidRPr="00E74549">
        <w:rPr>
          <w:color w:val="222222"/>
          <w:shd w:val="clear" w:color="auto" w:fill="FFFFFF"/>
        </w:rPr>
        <w:t>Koehn, Khan &amp;Legris,2012)</w:t>
      </w:r>
      <w:r w:rsidR="00740363">
        <w:t>.</w:t>
      </w:r>
      <w:r w:rsidR="0058700A">
        <w:t xml:space="preserve"> These decisions would be </w:t>
      </w:r>
      <w:r w:rsidR="00E83C45">
        <w:t>aimed at driving their business to mak</w:t>
      </w:r>
      <w:r w:rsidR="009A1BCE">
        <w:t>e</w:t>
      </w:r>
      <w:r w:rsidR="00E83C45">
        <w:t xml:space="preserve"> maximum profits</w:t>
      </w:r>
      <w:r w:rsidR="0056008E">
        <w:t xml:space="preserve"> and in a position to attract an enormous number of customers.</w:t>
      </w:r>
      <w:r w:rsidR="009722B7">
        <w:t xml:space="preserve"> In addition, they should be influential in that the verdicts made will pull more interested parties into the venture</w:t>
      </w:r>
      <w:r w:rsidR="00274F27">
        <w:t>(</w:t>
      </w:r>
      <w:r w:rsidR="00274F27" w:rsidRPr="00E74549">
        <w:rPr>
          <w:color w:val="222222"/>
          <w:shd w:val="clear" w:color="auto" w:fill="FFFFFF"/>
        </w:rPr>
        <w:t>Koehn, Khan &amp;Legris,2012)</w:t>
      </w:r>
      <w:r w:rsidR="00E56B80">
        <w:t>.</w:t>
      </w:r>
      <w:r w:rsidR="000E0EE9">
        <w:t xml:space="preserve"> Moreover, for an entrepreneur to be successful, they should source more capital into the business </w:t>
      </w:r>
      <w:r w:rsidR="00274F27">
        <w:t>(</w:t>
      </w:r>
      <w:r w:rsidR="00274F27" w:rsidRPr="00E74549">
        <w:rPr>
          <w:color w:val="222222"/>
          <w:shd w:val="clear" w:color="auto" w:fill="FFFFFF"/>
        </w:rPr>
        <w:t>Koehn, Khan &amp;Legris,2012)</w:t>
      </w:r>
      <w:r w:rsidR="000E0EE9">
        <w:t xml:space="preserve">. </w:t>
      </w:r>
      <w:r w:rsidR="001614AA">
        <w:t xml:space="preserve">One ought to know and understand the criteria they should employ in their </w:t>
      </w:r>
      <w:r w:rsidR="009A1BCE">
        <w:t>company</w:t>
      </w:r>
      <w:r w:rsidR="001614AA">
        <w:t xml:space="preserve"> for simpler acquiring of finances needed in skyrocketing it. </w:t>
      </w:r>
      <w:r w:rsidR="00894474">
        <w:t xml:space="preserve">Being passionate </w:t>
      </w:r>
      <w:r w:rsidR="00253D98">
        <w:t xml:space="preserve">and following the force is another characteristic </w:t>
      </w:r>
      <w:r w:rsidR="00274F27">
        <w:t>(</w:t>
      </w:r>
      <w:r w:rsidR="00274F27" w:rsidRPr="00E74549">
        <w:rPr>
          <w:color w:val="222222"/>
          <w:shd w:val="clear" w:color="auto" w:fill="FFFFFF"/>
        </w:rPr>
        <w:t xml:space="preserve">Koehn, Khan </w:t>
      </w:r>
      <w:r w:rsidR="00274F27" w:rsidRPr="00E74549">
        <w:rPr>
          <w:color w:val="222222"/>
          <w:shd w:val="clear" w:color="auto" w:fill="FFFFFF"/>
        </w:rPr>
        <w:lastRenderedPageBreak/>
        <w:t>&amp;Legris,2012)</w:t>
      </w:r>
      <w:r w:rsidR="00253D98">
        <w:t>.</w:t>
      </w:r>
      <w:r w:rsidR="004E6972">
        <w:t xml:space="preserve"> They should not be disturbed by anything in the </w:t>
      </w:r>
      <w:r w:rsidR="00046262">
        <w:t>pursuit of</w:t>
      </w:r>
      <w:r w:rsidR="004E6972">
        <w:t xml:space="preserve"> their </w:t>
      </w:r>
      <w:r w:rsidR="00046262">
        <w:t>mission. Wise</w:t>
      </w:r>
      <w:r w:rsidR="00563BBE">
        <w:t xml:space="preserve"> decision making is of paramount importance to not only any upcoming </w:t>
      </w:r>
      <w:r w:rsidR="004535FF">
        <w:t>endeavor</w:t>
      </w:r>
      <w:r w:rsidR="00563BBE">
        <w:t xml:space="preserve"> but also an existing project.</w:t>
      </w:r>
    </w:p>
    <w:p w:rsidR="00183221" w:rsidRDefault="005F7410" w:rsidP="004A7977">
      <w:pPr>
        <w:ind w:firstLine="0"/>
        <w:jc w:val="left"/>
      </w:pPr>
      <w:r>
        <w:tab/>
      </w:r>
      <w:r w:rsidR="00376277">
        <w:t xml:space="preserve">The need to balance their household demands and that of the business is </w:t>
      </w:r>
      <w:r w:rsidR="002D137F">
        <w:t xml:space="preserve">very crucial in the first </w:t>
      </w:r>
      <w:r w:rsidR="00046262">
        <w:t>place. There</w:t>
      </w:r>
      <w:r w:rsidR="00306820">
        <w:t xml:space="preserve"> is always time for </w:t>
      </w:r>
      <w:r w:rsidR="00046262">
        <w:t>everything. Every</w:t>
      </w:r>
      <w:r w:rsidR="008607E2">
        <w:t xml:space="preserve"> prosperous business person should ensure that their domestic needs do not collide with their entrepreneurial </w:t>
      </w:r>
      <w:r w:rsidR="00995D34">
        <w:t xml:space="preserve">drive </w:t>
      </w:r>
      <w:r w:rsidR="00274F27">
        <w:t>(</w:t>
      </w:r>
      <w:r w:rsidR="00274F27" w:rsidRPr="00E74549">
        <w:rPr>
          <w:color w:val="222222"/>
          <w:shd w:val="clear" w:color="auto" w:fill="FFFFFF"/>
        </w:rPr>
        <w:t>Koehn, Khan &amp;Legris,2012)</w:t>
      </w:r>
      <w:r w:rsidR="008607E2">
        <w:t>.</w:t>
      </w:r>
      <w:r w:rsidR="00ED31ED">
        <w:t xml:space="preserve">A </w:t>
      </w:r>
      <w:r w:rsidR="008A3196">
        <w:t>valid drafted mission is needed.</w:t>
      </w:r>
      <w:r w:rsidR="009E6195">
        <w:t xml:space="preserve"> The business person should work with strict measures to ensure that </w:t>
      </w:r>
      <w:r w:rsidR="009A1BCE">
        <w:t xml:space="preserve">they would work in contrast to their task at no any given </w:t>
      </w:r>
      <w:r w:rsidR="00046262">
        <w:t>moment. The</w:t>
      </w:r>
      <w:r w:rsidR="00F050D2">
        <w:t xml:space="preserve"> family needs are of equal importance to the venture’s needs</w:t>
      </w:r>
      <w:r w:rsidR="009A1BCE">
        <w:t>,</w:t>
      </w:r>
      <w:r w:rsidR="00F050D2">
        <w:t xml:space="preserve"> and they should be attended </w:t>
      </w:r>
      <w:r w:rsidR="009A1BCE">
        <w:t xml:space="preserve">to </w:t>
      </w:r>
      <w:r w:rsidR="00F050D2">
        <w:t>accordingly</w:t>
      </w:r>
      <w:r w:rsidR="009A1BCE">
        <w:t xml:space="preserve"> to not</w:t>
      </w:r>
      <w:r w:rsidR="00F050D2">
        <w:t xml:space="preserve"> tamper with either.</w:t>
      </w:r>
    </w:p>
    <w:p w:rsidR="00395BF2" w:rsidRDefault="00183221" w:rsidP="004A7977">
      <w:pPr>
        <w:ind w:firstLine="0"/>
        <w:jc w:val="left"/>
      </w:pPr>
      <w:r>
        <w:tab/>
      </w:r>
      <w:r w:rsidR="00197D24">
        <w:t xml:space="preserve">Meg Hirshberg </w:t>
      </w:r>
      <w:r w:rsidR="00C760DE">
        <w:t xml:space="preserve">was entitled to understand what entrepreneurial </w:t>
      </w:r>
      <w:r w:rsidR="0021018C">
        <w:t>spirit</w:t>
      </w:r>
      <w:r w:rsidR="00C760DE">
        <w:t xml:space="preserve"> </w:t>
      </w:r>
      <w:r w:rsidR="00046262">
        <w:t>meant. Since</w:t>
      </w:r>
      <w:r w:rsidR="00A010AF">
        <w:t xml:space="preserve"> his husband was a person of such </w:t>
      </w:r>
      <w:r w:rsidR="00034C78">
        <w:t>caliber</w:t>
      </w:r>
      <w:r w:rsidR="00A010AF">
        <w:t xml:space="preserve">, she </w:t>
      </w:r>
      <w:r w:rsidR="009A1BCE">
        <w:t>understoo</w:t>
      </w:r>
      <w:r w:rsidR="00A010AF">
        <w:t xml:space="preserve">d what is predestined about </w:t>
      </w:r>
      <w:r w:rsidR="00046262">
        <w:t>it. It</w:t>
      </w:r>
      <w:r w:rsidR="008715D3">
        <w:t xml:space="preserve"> means that everything available in an entrepreneurial setting would be </w:t>
      </w:r>
      <w:r w:rsidR="00E74549">
        <w:t>tuned</w:t>
      </w:r>
      <w:r w:rsidR="008715D3">
        <w:t xml:space="preserve"> to the song (</w:t>
      </w:r>
      <w:r w:rsidR="00E74549" w:rsidRPr="00E74549">
        <w:rPr>
          <w:color w:val="222222"/>
          <w:shd w:val="clear" w:color="auto" w:fill="FFFFFF"/>
        </w:rPr>
        <w:t>Koehn, Khan &amp;Legris,2012)</w:t>
      </w:r>
      <w:r w:rsidR="008715D3">
        <w:t>.</w:t>
      </w:r>
      <w:r w:rsidR="0004438E">
        <w:t xml:space="preserve">She would later learn that driven by an entrepreneurial spirit, one would neither have much to do with time wastage nor will they be prevented by weather changes in </w:t>
      </w:r>
      <w:r w:rsidR="00336C58">
        <w:t xml:space="preserve">accomplishing their </w:t>
      </w:r>
      <w:r w:rsidR="00046262">
        <w:t>missions. She</w:t>
      </w:r>
      <w:r w:rsidR="00EB5879">
        <w:t xml:space="preserve"> later learned that it is only through hard work that the fruits of every </w:t>
      </w:r>
      <w:r w:rsidR="009A1BCE">
        <w:t>intelligen</w:t>
      </w:r>
      <w:r w:rsidR="00EB5879">
        <w:t>t business</w:t>
      </w:r>
      <w:r w:rsidR="009A1BCE">
        <w:t>-</w:t>
      </w:r>
      <w:r w:rsidR="00EB5879">
        <w:t>minded person are seen la</w:t>
      </w:r>
      <w:r w:rsidR="009A1BCE">
        <w:t>st</w:t>
      </w:r>
      <w:r w:rsidR="00EB5879">
        <w:t>.</w:t>
      </w:r>
    </w:p>
    <w:p w:rsidR="00C43602" w:rsidRDefault="00395BF2" w:rsidP="00E74549">
      <w:pPr>
        <w:ind w:firstLine="0"/>
        <w:jc w:val="left"/>
      </w:pPr>
      <w:r>
        <w:tab/>
      </w:r>
      <w:r w:rsidR="00B01B9E">
        <w:t xml:space="preserve">In summation, </w:t>
      </w:r>
      <w:r w:rsidR="008E36C7">
        <w:t>Hirshberg grew up to be an example of a determined person driven by the force of making it to the</w:t>
      </w:r>
      <w:r w:rsidR="001D2C5A">
        <w:t xml:space="preserve"> nex</w:t>
      </w:r>
      <w:r w:rsidR="008E36C7">
        <w:t xml:space="preserve">t </w:t>
      </w:r>
      <w:r w:rsidR="00046262">
        <w:t>step. Through</w:t>
      </w:r>
      <w:r w:rsidR="00AE682B">
        <w:t xml:space="preserve"> relentless toil and moil, one becomes or attains what </w:t>
      </w:r>
      <w:r w:rsidR="00046262">
        <w:t>one aspires</w:t>
      </w:r>
      <w:r w:rsidR="00AE682B">
        <w:t xml:space="preserve"> to</w:t>
      </w:r>
      <w:r w:rsidR="009A1BCE">
        <w:t xml:space="preserve"> </w:t>
      </w:r>
      <w:r w:rsidR="00046262">
        <w:t>do. Moreover</w:t>
      </w:r>
      <w:r w:rsidR="0059785D">
        <w:t>, any individual with such a plan of prospering in future should set their goals well and work on achi</w:t>
      </w:r>
      <w:r w:rsidR="00F72F95">
        <w:t>e</w:t>
      </w:r>
      <w:r w:rsidR="0059785D">
        <w:t xml:space="preserve">ving </w:t>
      </w:r>
      <w:r w:rsidR="00046262">
        <w:t>them. Every</w:t>
      </w:r>
      <w:r w:rsidR="00C705EF">
        <w:t xml:space="preserve"> step taken</w:t>
      </w:r>
      <w:r w:rsidR="009A1BCE">
        <w:t xml:space="preserve"> should</w:t>
      </w:r>
      <w:r w:rsidR="00C705EF">
        <w:t xml:space="preserve"> be </w:t>
      </w:r>
      <w:r w:rsidR="009A1BCE">
        <w:t>perform</w:t>
      </w:r>
      <w:r w:rsidR="00C705EF">
        <w:t>ed well not to mess up with the designated result.</w:t>
      </w:r>
    </w:p>
    <w:p w:rsidR="00E74549" w:rsidRDefault="00E74549" w:rsidP="00E74549">
      <w:pPr>
        <w:ind w:firstLine="0"/>
        <w:jc w:val="left"/>
      </w:pPr>
    </w:p>
    <w:p w:rsidR="00C43602" w:rsidRDefault="00C43602" w:rsidP="00C43602">
      <w:pPr>
        <w:ind w:firstLine="0"/>
        <w:jc w:val="center"/>
        <w:rPr>
          <w:b/>
        </w:rPr>
      </w:pPr>
      <w:r w:rsidRPr="00FF5DB2">
        <w:rPr>
          <w:b/>
        </w:rPr>
        <w:lastRenderedPageBreak/>
        <w:t>References</w:t>
      </w:r>
    </w:p>
    <w:p w:rsidR="00E74549" w:rsidRPr="00E74549" w:rsidRDefault="00E74549" w:rsidP="00E74549">
      <w:pPr>
        <w:ind w:left="720" w:hanging="720"/>
        <w:jc w:val="left"/>
        <w:rPr>
          <w:bCs/>
        </w:rPr>
      </w:pPr>
      <w:bookmarkStart w:id="0" w:name="_Hlk71783832"/>
      <w:r w:rsidRPr="00E74549">
        <w:rPr>
          <w:color w:val="222222"/>
          <w:shd w:val="clear" w:color="auto" w:fill="FFFFFF"/>
        </w:rPr>
        <w:t>Koehn, N. F., Khan, N. N., &amp;Legris, E. W. (2012)</w:t>
      </w:r>
      <w:bookmarkEnd w:id="0"/>
      <w:r w:rsidRPr="00E74549">
        <w:rPr>
          <w:color w:val="222222"/>
          <w:shd w:val="clear" w:color="auto" w:fill="FFFFFF"/>
        </w:rPr>
        <w:t>. </w:t>
      </w:r>
      <w:r w:rsidRPr="00E74549">
        <w:rPr>
          <w:i/>
          <w:iCs/>
          <w:color w:val="222222"/>
          <w:shd w:val="clear" w:color="auto" w:fill="FFFFFF"/>
        </w:rPr>
        <w:t>Gary Hirshberg and Stonyfield Farm</w:t>
      </w:r>
      <w:r w:rsidRPr="00E74549">
        <w:rPr>
          <w:color w:val="222222"/>
          <w:shd w:val="clear" w:color="auto" w:fill="FFFFFF"/>
        </w:rPr>
        <w:t>. Harvard Business School Pub..</w:t>
      </w:r>
    </w:p>
    <w:sectPr w:rsidR="00E74549" w:rsidRPr="00E74549" w:rsidSect="00B41F4D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20CE1" w:rsidRDefault="00D20CE1" w:rsidP="003F0EBF">
      <w:pPr>
        <w:spacing w:line="240" w:lineRule="auto"/>
      </w:pPr>
      <w:r>
        <w:separator/>
      </w:r>
    </w:p>
  </w:endnote>
  <w:endnote w:type="continuationSeparator" w:id="1">
    <w:p w:rsidR="00D20CE1" w:rsidRDefault="00D20CE1" w:rsidP="003F0EBF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20CE1" w:rsidRDefault="00D20CE1" w:rsidP="003F0EBF">
      <w:pPr>
        <w:spacing w:line="240" w:lineRule="auto"/>
      </w:pPr>
      <w:r>
        <w:separator/>
      </w:r>
    </w:p>
  </w:footnote>
  <w:footnote w:type="continuationSeparator" w:id="1">
    <w:p w:rsidR="00D20CE1" w:rsidRDefault="00D20CE1" w:rsidP="003F0EBF">
      <w:pPr>
        <w:spacing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784571445"/>
      <w:docPartObj>
        <w:docPartGallery w:val="Page Numbers (Top of Page)"/>
        <w:docPartUnique/>
      </w:docPartObj>
    </w:sdtPr>
    <w:sdtEndPr>
      <w:rPr>
        <w:noProof/>
      </w:rPr>
    </w:sdtEndPr>
    <w:sdtContent>
      <w:p w:rsidR="003F0EBF" w:rsidRDefault="00F03E3F" w:rsidP="003F0EBF">
        <w:pPr>
          <w:pStyle w:val="Header"/>
          <w:spacing w:line="480" w:lineRule="auto"/>
        </w:pPr>
        <w:r>
          <w:fldChar w:fldCharType="begin"/>
        </w:r>
        <w:r w:rsidR="003F0EBF">
          <w:instrText xml:space="preserve"> PAGE   \* MERGEFORMAT </w:instrText>
        </w:r>
        <w:r>
          <w:fldChar w:fldCharType="separate"/>
        </w:r>
        <w:r w:rsidR="00046262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3F0EBF" w:rsidRDefault="003F0EBF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zU2MTUwMza3sDQxNDVS0lEKTi0uzszPAykwrAUARaA8YywAAAA="/>
  </w:docVars>
  <w:rsids>
    <w:rsidRoot w:val="00421E50"/>
    <w:rsid w:val="00006328"/>
    <w:rsid w:val="00034C78"/>
    <w:rsid w:val="0004438E"/>
    <w:rsid w:val="00046262"/>
    <w:rsid w:val="0007579B"/>
    <w:rsid w:val="000919DA"/>
    <w:rsid w:val="000E0EE9"/>
    <w:rsid w:val="000E70E0"/>
    <w:rsid w:val="001220F9"/>
    <w:rsid w:val="0012361F"/>
    <w:rsid w:val="001614AA"/>
    <w:rsid w:val="001762EA"/>
    <w:rsid w:val="00183221"/>
    <w:rsid w:val="00197D24"/>
    <w:rsid w:val="001B5A39"/>
    <w:rsid w:val="001C26BC"/>
    <w:rsid w:val="001C72DB"/>
    <w:rsid w:val="001D2C5A"/>
    <w:rsid w:val="001E242B"/>
    <w:rsid w:val="001F09F3"/>
    <w:rsid w:val="0021018C"/>
    <w:rsid w:val="0024757B"/>
    <w:rsid w:val="00251AB5"/>
    <w:rsid w:val="00253D98"/>
    <w:rsid w:val="00274F27"/>
    <w:rsid w:val="002A1CC5"/>
    <w:rsid w:val="002D137F"/>
    <w:rsid w:val="002E5EDF"/>
    <w:rsid w:val="0030335C"/>
    <w:rsid w:val="00306820"/>
    <w:rsid w:val="00311524"/>
    <w:rsid w:val="00336C58"/>
    <w:rsid w:val="003438D2"/>
    <w:rsid w:val="003753A5"/>
    <w:rsid w:val="00376277"/>
    <w:rsid w:val="003852B3"/>
    <w:rsid w:val="003925A6"/>
    <w:rsid w:val="0039333D"/>
    <w:rsid w:val="00395BF2"/>
    <w:rsid w:val="003A485D"/>
    <w:rsid w:val="003D298A"/>
    <w:rsid w:val="003F0EBF"/>
    <w:rsid w:val="00421E50"/>
    <w:rsid w:val="004535FF"/>
    <w:rsid w:val="00460287"/>
    <w:rsid w:val="004A7977"/>
    <w:rsid w:val="004B4F0D"/>
    <w:rsid w:val="004C1C19"/>
    <w:rsid w:val="004C6D69"/>
    <w:rsid w:val="004E6972"/>
    <w:rsid w:val="00525ABB"/>
    <w:rsid w:val="0054778E"/>
    <w:rsid w:val="0056008E"/>
    <w:rsid w:val="00563BBE"/>
    <w:rsid w:val="0057790D"/>
    <w:rsid w:val="005832B9"/>
    <w:rsid w:val="00585D2D"/>
    <w:rsid w:val="0058700A"/>
    <w:rsid w:val="00594E56"/>
    <w:rsid w:val="0059785D"/>
    <w:rsid w:val="005F7410"/>
    <w:rsid w:val="006559F6"/>
    <w:rsid w:val="00691574"/>
    <w:rsid w:val="006945E8"/>
    <w:rsid w:val="006C2E49"/>
    <w:rsid w:val="00704A1D"/>
    <w:rsid w:val="00736959"/>
    <w:rsid w:val="00740363"/>
    <w:rsid w:val="0075098D"/>
    <w:rsid w:val="00750EC5"/>
    <w:rsid w:val="00761544"/>
    <w:rsid w:val="00825C91"/>
    <w:rsid w:val="008607E2"/>
    <w:rsid w:val="008715D3"/>
    <w:rsid w:val="008745F5"/>
    <w:rsid w:val="00894474"/>
    <w:rsid w:val="008A08DE"/>
    <w:rsid w:val="008A3196"/>
    <w:rsid w:val="008E36C7"/>
    <w:rsid w:val="008E71BF"/>
    <w:rsid w:val="009431CB"/>
    <w:rsid w:val="009722B7"/>
    <w:rsid w:val="0098369F"/>
    <w:rsid w:val="00995D34"/>
    <w:rsid w:val="009A1BCE"/>
    <w:rsid w:val="009E6195"/>
    <w:rsid w:val="00A010AF"/>
    <w:rsid w:val="00A02670"/>
    <w:rsid w:val="00A42D6A"/>
    <w:rsid w:val="00A6383F"/>
    <w:rsid w:val="00A65CB6"/>
    <w:rsid w:val="00A97109"/>
    <w:rsid w:val="00AE682B"/>
    <w:rsid w:val="00B01B9E"/>
    <w:rsid w:val="00B231D7"/>
    <w:rsid w:val="00B41F4D"/>
    <w:rsid w:val="00B77196"/>
    <w:rsid w:val="00BC324C"/>
    <w:rsid w:val="00C32EA9"/>
    <w:rsid w:val="00C37487"/>
    <w:rsid w:val="00C43602"/>
    <w:rsid w:val="00C705EF"/>
    <w:rsid w:val="00C760DE"/>
    <w:rsid w:val="00CB6110"/>
    <w:rsid w:val="00D148D8"/>
    <w:rsid w:val="00D20CE1"/>
    <w:rsid w:val="00D519DD"/>
    <w:rsid w:val="00D84A08"/>
    <w:rsid w:val="00D8585A"/>
    <w:rsid w:val="00D9095B"/>
    <w:rsid w:val="00DA4B72"/>
    <w:rsid w:val="00DB7C03"/>
    <w:rsid w:val="00E225BA"/>
    <w:rsid w:val="00E56B80"/>
    <w:rsid w:val="00E74549"/>
    <w:rsid w:val="00E76BB5"/>
    <w:rsid w:val="00E83C45"/>
    <w:rsid w:val="00EB5879"/>
    <w:rsid w:val="00ED31ED"/>
    <w:rsid w:val="00F03E3F"/>
    <w:rsid w:val="00F050D2"/>
    <w:rsid w:val="00F21B44"/>
    <w:rsid w:val="00F442B0"/>
    <w:rsid w:val="00F72F95"/>
    <w:rsid w:val="00FA586A"/>
    <w:rsid w:val="00FE14FC"/>
    <w:rsid w:val="00FE650C"/>
    <w:rsid w:val="00FE6AC8"/>
    <w:rsid w:val="00FF5DB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="Times New Roman"/>
        <w:color w:val="000000"/>
        <w:sz w:val="24"/>
        <w:szCs w:val="24"/>
        <w:lang w:val="en-US" w:eastAsia="en-US" w:bidi="ar-SA"/>
      </w:rPr>
    </w:rPrDefault>
    <w:pPrDefault>
      <w:pPr>
        <w:spacing w:line="480" w:lineRule="auto"/>
        <w:ind w:firstLine="720"/>
        <w:jc w:val="right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41F4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0EB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0EBF"/>
  </w:style>
  <w:style w:type="paragraph" w:styleId="Footer">
    <w:name w:val="footer"/>
    <w:basedOn w:val="Normal"/>
    <w:link w:val="FooterChar"/>
    <w:uiPriority w:val="99"/>
    <w:unhideWhenUsed/>
    <w:rsid w:val="003F0EB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0EB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10</Words>
  <Characters>348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vo</dc:creator>
  <cp:lastModifiedBy>Kevin</cp:lastModifiedBy>
  <cp:revision>2</cp:revision>
  <dcterms:created xsi:type="dcterms:W3CDTF">2021-05-13T07:42:00Z</dcterms:created>
  <dcterms:modified xsi:type="dcterms:W3CDTF">2021-05-13T07:42:00Z</dcterms:modified>
</cp:coreProperties>
</file>